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706F13" w14:textId="34C54C61" w:rsidR="00270097" w:rsidRPr="00C6422B" w:rsidRDefault="00270097" w:rsidP="00C6422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C6422B">
        <w:rPr>
          <w:rFonts w:ascii="Arial" w:hAnsi="Arial" w:cs="Arial"/>
          <w:b/>
          <w:sz w:val="24"/>
          <w:szCs w:val="24"/>
        </w:rPr>
        <w:t xml:space="preserve">Part II- Project </w:t>
      </w:r>
      <w:r w:rsidR="00C6422B" w:rsidRPr="00C6422B">
        <w:rPr>
          <w:rFonts w:ascii="Arial" w:hAnsi="Arial" w:cs="Arial"/>
          <w:b/>
          <w:sz w:val="24"/>
          <w:szCs w:val="24"/>
        </w:rPr>
        <w:t>Budget</w:t>
      </w:r>
    </w:p>
    <w:p w14:paraId="1461E9B9" w14:textId="168CFF31" w:rsidR="00270097" w:rsidRPr="00C6422B" w:rsidRDefault="00C6422B" w:rsidP="00C6422B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C6422B">
        <w:rPr>
          <w:rFonts w:ascii="Arial" w:hAnsi="Arial" w:cs="Arial"/>
          <w:sz w:val="24"/>
          <w:szCs w:val="24"/>
        </w:rPr>
        <w:t>(Indicate the amounts under the following items)</w:t>
      </w:r>
    </w:p>
    <w:p w14:paraId="3A26B4DF" w14:textId="79F5A015" w:rsidR="00C6422B" w:rsidRPr="00C6422B" w:rsidRDefault="00C6422B" w:rsidP="00C6422B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24"/>
        <w:gridCol w:w="3614"/>
        <w:gridCol w:w="3615"/>
      </w:tblGrid>
      <w:tr w:rsidR="00C6422B" w:rsidRPr="00C6422B" w14:paraId="6A0739EE" w14:textId="77777777" w:rsidTr="00C6422B">
        <w:tc>
          <w:tcPr>
            <w:tcW w:w="6124" w:type="dxa"/>
            <w:shd w:val="clear" w:color="auto" w:fill="auto"/>
          </w:tcPr>
          <w:p w14:paraId="0C24A9D3" w14:textId="77777777" w:rsidR="00C6422B" w:rsidRPr="00C6422B" w:rsidRDefault="00C6422B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3614" w:type="dxa"/>
            <w:shd w:val="clear" w:color="auto" w:fill="auto"/>
          </w:tcPr>
          <w:p w14:paraId="7593B254" w14:textId="77777777" w:rsidR="00C6422B" w:rsidRPr="00C6422B" w:rsidRDefault="00C6422B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Month 0 - 6</w:t>
            </w:r>
          </w:p>
        </w:tc>
        <w:tc>
          <w:tcPr>
            <w:tcW w:w="3615" w:type="dxa"/>
            <w:shd w:val="clear" w:color="auto" w:fill="auto"/>
          </w:tcPr>
          <w:p w14:paraId="3E2D46F0" w14:textId="77777777" w:rsidR="00C6422B" w:rsidRPr="00C6422B" w:rsidRDefault="00C6422B" w:rsidP="00C6422B">
            <w:pPr>
              <w:spacing w:after="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Month 6 - 12</w:t>
            </w:r>
          </w:p>
        </w:tc>
      </w:tr>
      <w:tr w:rsidR="00C6422B" w:rsidRPr="00C6422B" w14:paraId="64415F52" w14:textId="77777777" w:rsidTr="00C6422B">
        <w:tc>
          <w:tcPr>
            <w:tcW w:w="6124" w:type="dxa"/>
            <w:shd w:val="clear" w:color="auto" w:fill="auto"/>
          </w:tcPr>
          <w:p w14:paraId="32464A03" w14:textId="2ACC4BED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 xml:space="preserve">Research Assistant @ Rs </w:t>
            </w:r>
            <w:r w:rsidR="006B07A8">
              <w:rPr>
                <w:rFonts w:ascii="Arial" w:hAnsi="Arial" w:cs="Arial"/>
                <w:sz w:val="24"/>
                <w:szCs w:val="24"/>
              </w:rPr>
              <w:t>6</w:t>
            </w:r>
            <w:r w:rsidRPr="00C6422B">
              <w:rPr>
                <w:rFonts w:ascii="Arial" w:hAnsi="Arial" w:cs="Arial"/>
                <w:sz w:val="24"/>
                <w:szCs w:val="24"/>
              </w:rPr>
              <w:t>0,000 a month</w:t>
            </w:r>
          </w:p>
        </w:tc>
        <w:tc>
          <w:tcPr>
            <w:tcW w:w="3614" w:type="dxa"/>
            <w:shd w:val="clear" w:color="auto" w:fill="auto"/>
          </w:tcPr>
          <w:p w14:paraId="4D9213CE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780EA0F2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97D38" w:rsidRPr="00C6422B" w14:paraId="160129FA" w14:textId="77777777" w:rsidTr="00C6422B">
        <w:tc>
          <w:tcPr>
            <w:tcW w:w="6124" w:type="dxa"/>
            <w:shd w:val="clear" w:color="auto" w:fill="auto"/>
          </w:tcPr>
          <w:p w14:paraId="654359B4" w14:textId="0C7F1433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eld Assistants or other human resources</w:t>
            </w:r>
          </w:p>
        </w:tc>
        <w:tc>
          <w:tcPr>
            <w:tcW w:w="3614" w:type="dxa"/>
            <w:shd w:val="clear" w:color="auto" w:fill="auto"/>
          </w:tcPr>
          <w:p w14:paraId="63D53FAE" w14:textId="77777777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06F8E8A1" w14:textId="77777777" w:rsidR="00397D38" w:rsidRPr="00C6422B" w:rsidRDefault="00397D38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6D595C8" w14:textId="77777777" w:rsidTr="00C6422B">
        <w:tc>
          <w:tcPr>
            <w:tcW w:w="6124" w:type="dxa"/>
            <w:shd w:val="clear" w:color="auto" w:fill="auto"/>
          </w:tcPr>
          <w:p w14:paraId="3AF2ACEC" w14:textId="3EEB53B3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Minor equipment (&lt; 1 million)</w:t>
            </w:r>
          </w:p>
        </w:tc>
        <w:tc>
          <w:tcPr>
            <w:tcW w:w="3614" w:type="dxa"/>
            <w:shd w:val="clear" w:color="auto" w:fill="auto"/>
          </w:tcPr>
          <w:p w14:paraId="0AE0B54D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6997FD19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4BE84527" w14:textId="77777777" w:rsidTr="00C6422B">
        <w:tc>
          <w:tcPr>
            <w:tcW w:w="6124" w:type="dxa"/>
            <w:shd w:val="clear" w:color="auto" w:fill="auto"/>
          </w:tcPr>
          <w:p w14:paraId="4ADFCA22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Consumable/Chemicals</w:t>
            </w:r>
          </w:p>
        </w:tc>
        <w:tc>
          <w:tcPr>
            <w:tcW w:w="3614" w:type="dxa"/>
            <w:shd w:val="clear" w:color="auto" w:fill="auto"/>
          </w:tcPr>
          <w:p w14:paraId="065A683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555C2AF1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57267A45" w14:textId="77777777" w:rsidTr="00C6422B">
        <w:tc>
          <w:tcPr>
            <w:tcW w:w="6124" w:type="dxa"/>
            <w:shd w:val="clear" w:color="auto" w:fill="auto"/>
          </w:tcPr>
          <w:p w14:paraId="28B1CEB3" w14:textId="77F1C1E6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Travel</w:t>
            </w:r>
          </w:p>
        </w:tc>
        <w:tc>
          <w:tcPr>
            <w:tcW w:w="3614" w:type="dxa"/>
            <w:shd w:val="clear" w:color="auto" w:fill="auto"/>
          </w:tcPr>
          <w:p w14:paraId="48536139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41C5AA6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1C45EA51" w14:textId="77777777" w:rsidTr="00C6422B">
        <w:tc>
          <w:tcPr>
            <w:tcW w:w="6124" w:type="dxa"/>
            <w:shd w:val="clear" w:color="auto" w:fill="auto"/>
          </w:tcPr>
          <w:p w14:paraId="7A2D8EE4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Laboratory Services &amp; Sample analysis</w:t>
            </w:r>
          </w:p>
        </w:tc>
        <w:tc>
          <w:tcPr>
            <w:tcW w:w="3614" w:type="dxa"/>
            <w:shd w:val="clear" w:color="auto" w:fill="auto"/>
          </w:tcPr>
          <w:p w14:paraId="40CFBB4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7C4FCBAF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842BC5B" w14:textId="77777777" w:rsidTr="00C6422B">
        <w:tc>
          <w:tcPr>
            <w:tcW w:w="6124" w:type="dxa"/>
            <w:shd w:val="clear" w:color="auto" w:fill="auto"/>
          </w:tcPr>
          <w:p w14:paraId="413AF513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  <w:r w:rsidRPr="00C6422B">
              <w:rPr>
                <w:rFonts w:ascii="Arial" w:hAnsi="Arial" w:cs="Arial"/>
                <w:sz w:val="24"/>
                <w:szCs w:val="24"/>
              </w:rPr>
              <w:t>Other (please specify)</w:t>
            </w:r>
          </w:p>
        </w:tc>
        <w:tc>
          <w:tcPr>
            <w:tcW w:w="3614" w:type="dxa"/>
            <w:shd w:val="clear" w:color="auto" w:fill="auto"/>
          </w:tcPr>
          <w:p w14:paraId="0DD8B6F7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4DEFEC22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:rsidRPr="00C6422B" w14:paraId="0E395373" w14:textId="77777777" w:rsidTr="00C6422B">
        <w:tc>
          <w:tcPr>
            <w:tcW w:w="6124" w:type="dxa"/>
            <w:shd w:val="clear" w:color="auto" w:fill="auto"/>
          </w:tcPr>
          <w:p w14:paraId="0340A709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4" w:type="dxa"/>
            <w:shd w:val="clear" w:color="auto" w:fill="auto"/>
          </w:tcPr>
          <w:p w14:paraId="6254ABAE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15" w:type="dxa"/>
            <w:shd w:val="clear" w:color="auto" w:fill="auto"/>
          </w:tcPr>
          <w:p w14:paraId="654B20E1" w14:textId="77777777" w:rsidR="00C6422B" w:rsidRPr="00C6422B" w:rsidRDefault="00C6422B" w:rsidP="00C6422B">
            <w:pPr>
              <w:spacing w:after="0"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C7A7D0E" w14:textId="121C4D64" w:rsidR="00C6422B" w:rsidRDefault="00C6422B" w:rsidP="00C6422B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</w:p>
    <w:p w14:paraId="62D1BDDB" w14:textId="390E67E5" w:rsidR="00C6422B" w:rsidRPr="00C6422B" w:rsidRDefault="00C6422B" w:rsidP="00C6422B">
      <w:pPr>
        <w:spacing w:after="0" w:line="360" w:lineRule="auto"/>
        <w:rPr>
          <w:rFonts w:ascii="Arial" w:hAnsi="Arial" w:cs="Arial"/>
          <w:sz w:val="24"/>
          <w:szCs w:val="24"/>
          <w:u w:val="single"/>
        </w:rPr>
      </w:pPr>
      <w:r w:rsidRPr="00C6422B">
        <w:rPr>
          <w:rFonts w:ascii="Arial" w:hAnsi="Arial" w:cs="Arial"/>
          <w:sz w:val="24"/>
          <w:szCs w:val="24"/>
          <w:u w:val="single"/>
        </w:rPr>
        <w:t>Minor equi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6"/>
        <w:gridCol w:w="3967"/>
        <w:gridCol w:w="1937"/>
        <w:gridCol w:w="1937"/>
        <w:gridCol w:w="1938"/>
      </w:tblGrid>
      <w:tr w:rsidR="00C6422B" w14:paraId="41F3A6EC" w14:textId="6FDE4F88" w:rsidTr="00C6422B">
        <w:tc>
          <w:tcPr>
            <w:tcW w:w="3966" w:type="dxa"/>
          </w:tcPr>
          <w:p w14:paraId="63E980E4" w14:textId="0FF28CD9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3967" w:type="dxa"/>
          </w:tcPr>
          <w:p w14:paraId="10028F03" w14:textId="53C2C1DA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Purpose</w:t>
            </w:r>
          </w:p>
        </w:tc>
        <w:tc>
          <w:tcPr>
            <w:tcW w:w="1937" w:type="dxa"/>
          </w:tcPr>
          <w:p w14:paraId="4D3513F2" w14:textId="265E8153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Unit price</w:t>
            </w:r>
          </w:p>
        </w:tc>
        <w:tc>
          <w:tcPr>
            <w:tcW w:w="1937" w:type="dxa"/>
          </w:tcPr>
          <w:p w14:paraId="084B0B0D" w14:textId="325E3A97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Quantity</w:t>
            </w:r>
          </w:p>
        </w:tc>
        <w:tc>
          <w:tcPr>
            <w:tcW w:w="1938" w:type="dxa"/>
          </w:tcPr>
          <w:p w14:paraId="3E9DFFB4" w14:textId="5AF12E23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Total Amount</w:t>
            </w:r>
          </w:p>
        </w:tc>
      </w:tr>
      <w:tr w:rsidR="00C6422B" w14:paraId="16175C12" w14:textId="4E677A6D" w:rsidTr="00C6422B">
        <w:tc>
          <w:tcPr>
            <w:tcW w:w="3966" w:type="dxa"/>
          </w:tcPr>
          <w:p w14:paraId="3B57843A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27786C67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1E38242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20090BD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72D07FDC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404C34A3" w14:textId="43C61A13" w:rsidTr="00C6422B">
        <w:tc>
          <w:tcPr>
            <w:tcW w:w="3966" w:type="dxa"/>
          </w:tcPr>
          <w:p w14:paraId="1933DDC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75D000D1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47BC56D9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1F5CA5AA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21E32E2F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22402794" w14:textId="236F8E67" w:rsidTr="00C6422B">
        <w:tc>
          <w:tcPr>
            <w:tcW w:w="3966" w:type="dxa"/>
          </w:tcPr>
          <w:p w14:paraId="468C2ECD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0AEC434C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24DE5F67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01FEAD04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09B6CA4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11ABDF8A" w14:textId="447ADCDC" w:rsidTr="00C6422B">
        <w:tc>
          <w:tcPr>
            <w:tcW w:w="3966" w:type="dxa"/>
          </w:tcPr>
          <w:p w14:paraId="123B2A4B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02D23B5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63B4601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3AF9868F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3877C04F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5CB739CC" w14:textId="65196F1D" w:rsidTr="00C6422B">
        <w:tc>
          <w:tcPr>
            <w:tcW w:w="3966" w:type="dxa"/>
          </w:tcPr>
          <w:p w14:paraId="09AB5E7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0E53D0F4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4083CC5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1B426206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1BC89244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201DFFC2" w14:textId="789FEF4D" w:rsidTr="00C6422B">
        <w:tc>
          <w:tcPr>
            <w:tcW w:w="3966" w:type="dxa"/>
          </w:tcPr>
          <w:p w14:paraId="7C313B1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7" w:type="dxa"/>
          </w:tcPr>
          <w:p w14:paraId="07B50ED1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48062E95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7" w:type="dxa"/>
          </w:tcPr>
          <w:p w14:paraId="3035EEFC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8" w:type="dxa"/>
          </w:tcPr>
          <w:p w14:paraId="2AAC4A72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04BB0EF" w14:textId="77777777" w:rsidR="00C6422B" w:rsidRPr="00C6422B" w:rsidRDefault="00C6422B" w:rsidP="00C6422B">
      <w:pPr>
        <w:spacing w:after="0" w:line="360" w:lineRule="auto"/>
        <w:rPr>
          <w:rFonts w:ascii="Arial" w:hAnsi="Arial" w:cs="Arial"/>
          <w:sz w:val="24"/>
          <w:szCs w:val="24"/>
          <w:u w:val="single"/>
        </w:rPr>
      </w:pPr>
      <w:r w:rsidRPr="00C6422B">
        <w:rPr>
          <w:rFonts w:ascii="Arial" w:hAnsi="Arial" w:cs="Arial"/>
          <w:sz w:val="24"/>
          <w:szCs w:val="24"/>
          <w:u w:val="single"/>
        </w:rPr>
        <w:lastRenderedPageBreak/>
        <w:t>Details of tra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695"/>
        <w:gridCol w:w="1984"/>
        <w:gridCol w:w="3261"/>
        <w:gridCol w:w="2551"/>
      </w:tblGrid>
      <w:tr w:rsidR="00C6422B" w14:paraId="21653CD1" w14:textId="77777777" w:rsidTr="00C6422B">
        <w:tc>
          <w:tcPr>
            <w:tcW w:w="2254" w:type="dxa"/>
          </w:tcPr>
          <w:p w14:paraId="5376AA9F" w14:textId="2BD840CA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Destination</w:t>
            </w:r>
          </w:p>
        </w:tc>
        <w:tc>
          <w:tcPr>
            <w:tcW w:w="3695" w:type="dxa"/>
          </w:tcPr>
          <w:p w14:paraId="0A7C64F7" w14:textId="1930767A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Purpose</w:t>
            </w:r>
          </w:p>
        </w:tc>
        <w:tc>
          <w:tcPr>
            <w:tcW w:w="1984" w:type="dxa"/>
          </w:tcPr>
          <w:p w14:paraId="7101D8B4" w14:textId="0DFA8103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de of Travel</w:t>
            </w:r>
          </w:p>
        </w:tc>
        <w:tc>
          <w:tcPr>
            <w:tcW w:w="3261" w:type="dxa"/>
          </w:tcPr>
          <w:p w14:paraId="613A0AFB" w14:textId="37B064BD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Distance x rat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(optional for some modes of travel)</w:t>
            </w:r>
          </w:p>
        </w:tc>
        <w:tc>
          <w:tcPr>
            <w:tcW w:w="2551" w:type="dxa"/>
          </w:tcPr>
          <w:p w14:paraId="0AC42251" w14:textId="42F421A2" w:rsidR="00C6422B" w:rsidRPr="00C6422B" w:rsidRDefault="00C6422B" w:rsidP="00C6422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422B">
              <w:rPr>
                <w:rFonts w:ascii="Arial" w:hAnsi="Arial" w:cs="Arial"/>
                <w:b/>
                <w:bCs/>
                <w:sz w:val="24"/>
                <w:szCs w:val="24"/>
              </w:rPr>
              <w:t>Total cost</w:t>
            </w:r>
          </w:p>
        </w:tc>
      </w:tr>
      <w:tr w:rsidR="00C6422B" w14:paraId="73796CFB" w14:textId="77777777" w:rsidTr="00C6422B">
        <w:tc>
          <w:tcPr>
            <w:tcW w:w="2254" w:type="dxa"/>
          </w:tcPr>
          <w:p w14:paraId="43DAEB07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407741DC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6222AA0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3A26785A" w14:textId="6EE36EE5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0E3EFF5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29890E22" w14:textId="77777777" w:rsidTr="00C6422B">
        <w:tc>
          <w:tcPr>
            <w:tcW w:w="2254" w:type="dxa"/>
          </w:tcPr>
          <w:p w14:paraId="1456D771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6293C01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9333607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593C7151" w14:textId="07C9F11A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D41726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1B661231" w14:textId="77777777" w:rsidTr="00C6422B">
        <w:tc>
          <w:tcPr>
            <w:tcW w:w="2254" w:type="dxa"/>
          </w:tcPr>
          <w:p w14:paraId="09EFF59D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55AE318B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6337DAA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16AF9377" w14:textId="6CACA499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8B8FA45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381C56C7" w14:textId="77777777" w:rsidTr="00C6422B">
        <w:tc>
          <w:tcPr>
            <w:tcW w:w="2254" w:type="dxa"/>
          </w:tcPr>
          <w:p w14:paraId="35D4B592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3C467EBA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BED18B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7778737E" w14:textId="7068B4CD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2F3A561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054DE428" w14:textId="77777777" w:rsidTr="00C6422B">
        <w:tc>
          <w:tcPr>
            <w:tcW w:w="2254" w:type="dxa"/>
          </w:tcPr>
          <w:p w14:paraId="3239D048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6EF838A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2B09D52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43A1C74A" w14:textId="51D99186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0674850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7F2C2721" w14:textId="77777777" w:rsidTr="00C6422B">
        <w:tc>
          <w:tcPr>
            <w:tcW w:w="2254" w:type="dxa"/>
          </w:tcPr>
          <w:p w14:paraId="183683C3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7E699046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D24C6AC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32D0D5BA" w14:textId="6C900BE2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0A403A2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6422B" w14:paraId="60840DBF" w14:textId="77777777" w:rsidTr="00C6422B">
        <w:tc>
          <w:tcPr>
            <w:tcW w:w="2254" w:type="dxa"/>
          </w:tcPr>
          <w:p w14:paraId="5BE60F8D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695" w:type="dxa"/>
          </w:tcPr>
          <w:p w14:paraId="23EF8A16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B4CDA15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261" w:type="dxa"/>
          </w:tcPr>
          <w:p w14:paraId="37913D1E" w14:textId="36E6B224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9E27A8B" w14:textId="77777777" w:rsidR="00C6422B" w:rsidRDefault="00C6422B" w:rsidP="00C6422B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4A63877" w14:textId="77777777" w:rsidR="00C6422B" w:rsidRDefault="00C6422B" w:rsidP="00C6422B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A3B4563" w14:textId="3522DC8B" w:rsidR="00C6422B" w:rsidRPr="00C6422B" w:rsidRDefault="00C6422B" w:rsidP="00C6422B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50749750" w14:textId="77777777" w:rsidR="00C6422B" w:rsidRPr="00270097" w:rsidRDefault="00C6422B" w:rsidP="00270097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</w:p>
    <w:p w14:paraId="3C8839E5" w14:textId="77777777" w:rsidR="00AD0423" w:rsidRPr="00270097" w:rsidRDefault="00AD0423" w:rsidP="00270097">
      <w:pPr>
        <w:spacing w:after="0" w:line="360" w:lineRule="auto"/>
        <w:rPr>
          <w:rFonts w:ascii="Arial" w:hAnsi="Arial" w:cs="Arial"/>
          <w:sz w:val="24"/>
          <w:szCs w:val="24"/>
        </w:rPr>
      </w:pPr>
    </w:p>
    <w:sectPr w:rsidR="00AD0423" w:rsidRPr="00270097" w:rsidSect="00C6422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0F0542"/>
    <w:multiLevelType w:val="hybridMultilevel"/>
    <w:tmpl w:val="F2543CD0"/>
    <w:lvl w:ilvl="0" w:tplc="3E84C9E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num w:numId="1" w16cid:durableId="187724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rUwMjG2MLY0MTBT0lEKTi0uzszPAykwrAUACykktSwAAAA="/>
  </w:docVars>
  <w:rsids>
    <w:rsidRoot w:val="00270097"/>
    <w:rsid w:val="00123180"/>
    <w:rsid w:val="00144CA8"/>
    <w:rsid w:val="00270097"/>
    <w:rsid w:val="00397D38"/>
    <w:rsid w:val="004356FA"/>
    <w:rsid w:val="005A034F"/>
    <w:rsid w:val="006B07A8"/>
    <w:rsid w:val="00781D54"/>
    <w:rsid w:val="00826D01"/>
    <w:rsid w:val="008E4CB3"/>
    <w:rsid w:val="009C5B4D"/>
    <w:rsid w:val="00AD0423"/>
    <w:rsid w:val="00C6422B"/>
    <w:rsid w:val="00C9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EB55"/>
  <w15:chartTrackingRefBased/>
  <w15:docId w15:val="{3BF4C2DF-F5E1-463C-866B-EF467AA40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097"/>
    <w:pPr>
      <w:spacing w:after="200" w:line="276" w:lineRule="auto"/>
      <w:ind w:left="720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C64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</Words>
  <Characters>504</Characters>
  <Application>Microsoft Office Word</Application>
  <DocSecurity>0</DocSecurity>
  <Lines>24</Lines>
  <Paragraphs>15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Ekanayake</dc:creator>
  <cp:keywords/>
  <dc:description/>
  <cp:lastModifiedBy>Janaka Ekanayake</cp:lastModifiedBy>
  <cp:revision>5</cp:revision>
  <dcterms:created xsi:type="dcterms:W3CDTF">2022-02-26T05:18:00Z</dcterms:created>
  <dcterms:modified xsi:type="dcterms:W3CDTF">2024-12-18T05:39:00Z</dcterms:modified>
</cp:coreProperties>
</file>